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urgeon</w:t>
      </w:r>
      <w:r>
        <w:t xml:space="preserve"> </w:t>
      </w:r>
      <w:r>
        <w:t xml:space="preserve">Positio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cover-letter"/>
    <w:p>
      <w:pPr>
        <w:pStyle w:val="Heading1"/>
      </w:pPr>
      <w:r>
        <w:t xml:space="preserve">Cover Letter</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 [Insert Date]</w:t>
      </w:r>
    </w:p>
    <w:p>
      <w:pPr>
        <w:pStyle w:val="BodyText"/>
      </w:pPr>
      <w:r>
        <w:t xml:space="preserve">Dear Hiring Committee,</w:t>
      </w:r>
    </w:p>
    <w:p>
      <w:pPr>
        <w:pStyle w:val="BodyText"/>
      </w:pPr>
      <w:r>
        <w:t xml:space="preserve">It is with immense enthusiasm and a deep commitment to global healthcare that I submit my application for the Surgeon position at a reputable medical institution in Tanzania Dar es Salaam. As a dedicated and experienced Surgeon, I am eager to contribute my skills, expertise, and passion for patient care to address the critical healthcare needs of this vibrant region. Tanzania Dar es Salaam is not only a hub of cultural diversity but also a place where the demand for skilled surgical professionals is growing rapidly. My background in surgery, coupled with my adaptability to diverse environments, aligns perfectly with the opportunities and challenges that await in this dynamic location.</w:t>
      </w:r>
    </w:p>
    <w:p>
      <w:pPr>
        <w:pStyle w:val="BodyText"/>
      </w:pPr>
      <w:r>
        <w:t xml:space="preserve">Throughout my career as a Surgeon, I have consistently prioritized excellence in patient care, innovation in surgical techniques, and collaboration with multidisciplinary teams. My training at [Your Medical School or Institution] equipped me with a strong foundation in general surgery, while my residency at [Residency Program Name] honed my ability to handle complex cases under pressure. Over the past [X years], I have worked in a variety of settings, including urban hospitals and rural clinics, where I developed a nuanced understanding of resource constraints and the importance of delivering high-quality care with limited infrastructure. This experience has prepared me to thrive in Tanzania Dar es Salaam’s healthcare landscape, where the need for skilled Surgeons is urgent and impactful.</w:t>
      </w:r>
    </w:p>
    <w:p>
      <w:pPr>
        <w:pStyle w:val="BodyText"/>
      </w:pPr>
      <w:r>
        <w:t xml:space="preserve">Tanzania Dar es Salaam presents unique challenges and opportunities that resonate deeply with my professional values. The region faces significant gaps in access to surgical care, particularly for underserved populations. As a Surgeon, I am committed to bridging these gaps by providing safe, effective procedures while advocating for systemic improvements in healthcare delivery. My experience in [specific area of surgery, e.g., trauma surgery, pediatric surgery] has taught me the importance of precision and compassion—qualities that are essential when working in resource-limited settings. I am particularly drawn to Tanzania Dar es Salaam’s potential for growth, as its medical institutions are increasingly recognized for their efforts to integrate advanced surgical practices with community-based care models.</w:t>
      </w:r>
    </w:p>
    <w:p>
      <w:pPr>
        <w:pStyle w:val="BodyText"/>
      </w:pPr>
      <w:r>
        <w:t xml:space="preserve">One of my most rewarding experiences as a Surgeon was [mention a specific achievement or project, e.g., "leading a mobile surgical team to remote villages in [Country]"]. This initiative not only expanded access to life-saving procedures but also emphasized the power of education and empowerment in sustaining long-term healthcare solutions. I believe that my ability to collaborate with local healthcare workers, train emerging professionals, and adapt to diverse cultural contexts will make me a valuable asset to your institution. In Tanzania Dar es Salaam, where the demand for skilled Surgeons is outpacing supply, I am eager to contribute my expertise while learning from the resilience and resourcefulness of the local community.</w:t>
      </w:r>
    </w:p>
    <w:p>
      <w:pPr>
        <w:pStyle w:val="BodyText"/>
      </w:pPr>
      <w:r>
        <w:t xml:space="preserve">The decision to apply for this position in Tanzania Dar es Salaam is rooted in my belief that healthcare should be a universal right, not a privilege. I have long admired the dedication of Tanzanian medical professionals who work tirelessly to improve outcomes despite systemic challenges. As a Surgeon, I am motivated to support these efforts by bringing my technical skills and collaborative spirit to your team. Whether it involves performing complex surgeries, mentoring junior staff, or participating in public health initiatives, I am prepared to embrace every responsibility with integrity and determination.</w:t>
      </w:r>
    </w:p>
    <w:p>
      <w:pPr>
        <w:pStyle w:val="BodyText"/>
      </w:pPr>
      <w:r>
        <w:t xml:space="preserve">In addition to my clinical expertise, I bring strong leadership qualities and a commitment to continuous learning. I have actively participated in surgical research projects focused on [specific topic], which has sharpened my analytical skills and reinforced the importance of evidence-based practices. Furthermore, my ability to communicate effectively across cultural and linguistic barriers ensures that I can build trust with patients, families, and colleagues alike. In Tanzania Dar es Salaam, where healthcare is often intertwined with social and economic factors, this skill is invaluable.</w:t>
      </w:r>
    </w:p>
    <w:p>
      <w:pPr>
        <w:pStyle w:val="BodyText"/>
      </w:pPr>
      <w:r>
        <w:t xml:space="preserve">I am particularly excited about the opportunity to work in Tanzania Dar es Salaam because of its potential to become a center of excellence for surgical care in East Africa. The region’s growing population, coupled with increasing investments in healthcare infrastructure, creates an ideal environment for innovation and impact. I am confident that my experience as a Surgeon, combined with my adaptability and passion for global health, will allow me to contribute meaningfully to your institution’s mission of improving lives through surgery.</w:t>
      </w:r>
    </w:p>
    <w:p>
      <w:pPr>
        <w:pStyle w:val="BodyText"/>
      </w:pPr>
      <w:r>
        <w:t xml:space="preserve">Thank you for considering my application. I would be honored to discuss how my background and vision align with the needs of your team in Tanzania Dar es Salaam. Please feel free to contact me at [Your Phone Number] or [Your Email Address] at your earliest convenience. I look forward to the possibility of contributing to the advancement of surgical care in this remarkable region.</w:t>
      </w:r>
    </w:p>
    <w:p>
      <w:pPr>
        <w:pStyle w:val="BodyText"/>
      </w:pPr>
      <w:r>
        <w:t xml:space="preserve">Sincerely,</w:t>
      </w:r>
      <w:r>
        <w:br/>
      </w:r>
      <w:r>
        <w:t xml:space="preserve">[Your Full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urgeon Position in Tanzania Dar es Salaam</dc:title>
  <dc:creator/>
  <cp:keywords/>
  <dcterms:created xsi:type="dcterms:W3CDTF">2026-07-24T00:28:50Z</dcterms:created>
  <dcterms:modified xsi:type="dcterms:W3CDTF">2026-07-24T00:28:50Z</dcterms:modified>
</cp:coreProperties>
</file>

<file path=docProps/custom.xml><?xml version="1.0" encoding="utf-8"?>
<Properties xmlns="http://schemas.openxmlformats.org/officeDocument/2006/custom-properties" xmlns:vt="http://schemas.openxmlformats.org/officeDocument/2006/docPropsVTypes"/>
</file>